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7AE718B0" w:rsidR="005D18FD" w:rsidRPr="001D1EA1" w:rsidRDefault="001D1EA1" w:rsidP="00A41F05">
      <w:pPr>
        <w:pStyle w:val="Heading1"/>
        <w:jc w:val="center"/>
        <w:rPr>
          <w:lang w:val="bg-BG"/>
        </w:rPr>
      </w:pPr>
      <w:r>
        <w:t>Flower Wreaths</w:t>
      </w:r>
    </w:p>
    <w:p w14:paraId="4BB9D094" w14:textId="2090D94E" w:rsidR="005D18FD" w:rsidRPr="001D1EA1" w:rsidRDefault="001D1EA1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want to go </w:t>
      </w:r>
      <w:r w:rsidR="00B34731">
        <w:rPr>
          <w:rFonts w:ascii="Calibri" w:eastAsia="Calibri" w:hAnsi="Calibri" w:cs="Arial"/>
          <w:i/>
        </w:rPr>
        <w:t>to</w:t>
      </w:r>
      <w:r>
        <w:rPr>
          <w:rFonts w:ascii="Calibri" w:eastAsia="Calibri" w:hAnsi="Calibri" w:cs="Arial"/>
          <w:i/>
        </w:rPr>
        <w:t xml:space="preserve"> a flowers wreath competition but to participate you have to make at least 5 flower </w:t>
      </w:r>
      <w:r w:rsidR="00764914">
        <w:rPr>
          <w:rFonts w:ascii="Calibri" w:eastAsia="Calibri" w:hAnsi="Calibri" w:cs="Arial"/>
          <w:i/>
        </w:rPr>
        <w:t>wreaths</w:t>
      </w:r>
      <w:r>
        <w:rPr>
          <w:rFonts w:ascii="Calibri" w:eastAsia="Calibri" w:hAnsi="Calibri" w:cs="Arial"/>
          <w:i/>
        </w:rPr>
        <w:t>.</w:t>
      </w:r>
    </w:p>
    <w:p w14:paraId="32839043" w14:textId="4734172F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1D1EA1">
        <w:rPr>
          <w:rFonts w:ascii="Calibri" w:eastAsia="Calibri" w:hAnsi="Calibri" w:cs="Arial"/>
          <w:b/>
        </w:rPr>
        <w:t>roses and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wreaths </w:t>
      </w:r>
      <w:r w:rsidR="00764914" w:rsidRPr="00764914">
        <w:rPr>
          <w:rFonts w:ascii="Calibri" w:eastAsia="Calibri" w:hAnsi="Calibri" w:cs="Arial"/>
          <w:b/>
          <w:bCs/>
        </w:rPr>
        <w:t xml:space="preserve">knowing that one wreath needs </w:t>
      </w:r>
      <w:r w:rsidR="000622E0">
        <w:rPr>
          <w:rFonts w:ascii="Calibri" w:eastAsia="Calibri" w:hAnsi="Calibri" w:cs="Arial"/>
          <w:b/>
          <w:bCs/>
        </w:rPr>
        <w:t>15</w:t>
      </w:r>
      <w:r w:rsidR="00764914" w:rsidRPr="00764914">
        <w:rPr>
          <w:rFonts w:ascii="Calibri" w:eastAsia="Calibri" w:hAnsi="Calibri" w:cs="Arial"/>
          <w:b/>
          <w:bCs/>
        </w:rPr>
        <w:t xml:space="preserve"> flowers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>at least 5 flower wreaths</w:t>
      </w:r>
      <w:r w:rsidR="00B15A8B">
        <w:rPr>
          <w:rFonts w:ascii="Calibri" w:eastAsia="Calibri" w:hAnsi="Calibri" w:cs="Arial"/>
        </w:rPr>
        <w:t>.</w:t>
      </w:r>
    </w:p>
    <w:p w14:paraId="7C4233A7" w14:textId="1E371F88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1D1EA1">
        <w:rPr>
          <w:rFonts w:ascii="Calibri" w:eastAsia="Calibri" w:hAnsi="Calibri" w:cs="Arial"/>
          <w:b/>
        </w:rPr>
        <w:t>la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lilies</w:t>
      </w:r>
      <w:r>
        <w:rPr>
          <w:rFonts w:ascii="Calibri" w:eastAsia="Calibri" w:hAnsi="Calibri" w:cs="Arial"/>
        </w:rPr>
        <w:t xml:space="preserve"> and</w:t>
      </w:r>
      <w:r w:rsidR="00222C22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the </w:t>
      </w:r>
      <w:r w:rsidR="001D1EA1">
        <w:rPr>
          <w:rFonts w:ascii="Calibri" w:eastAsia="Calibri" w:hAnsi="Calibri" w:cs="Arial"/>
          <w:b/>
        </w:rPr>
        <w:t>fir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roses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0622E0">
        <w:rPr>
          <w:rFonts w:ascii="Calibri" w:eastAsia="Calibri" w:hAnsi="Calibri" w:cs="Arial"/>
          <w:b/>
        </w:rPr>
        <w:t>15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wreath</w:t>
      </w:r>
      <w:r w:rsidRPr="00E15B5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="001D1EA1">
        <w:rPr>
          <w:rFonts w:ascii="Calibri" w:eastAsia="Calibri" w:hAnsi="Calibri" w:cs="Arial"/>
        </w:rPr>
        <w:t>them</w:t>
      </w:r>
      <w:r>
        <w:rPr>
          <w:rFonts w:ascii="Calibri" w:eastAsia="Calibri" w:hAnsi="Calibri" w:cs="Arial"/>
        </w:rPr>
        <w:t xml:space="preserve">. </w:t>
      </w:r>
      <w:r w:rsidR="001D1EA1">
        <w:rPr>
          <w:rFonts w:ascii="Calibri" w:eastAsia="Calibri" w:hAnsi="Calibri" w:cs="Arial"/>
        </w:rPr>
        <w:t xml:space="preserve">If the sum </w:t>
      </w:r>
      <w:r w:rsidR="001D1EA1" w:rsidRPr="00764914">
        <w:rPr>
          <w:rFonts w:ascii="Calibri" w:eastAsia="Calibri" w:hAnsi="Calibri" w:cs="Arial"/>
        </w:rPr>
        <w:t>is</w:t>
      </w:r>
      <w:r w:rsidR="001D1EA1" w:rsidRPr="00764914">
        <w:rPr>
          <w:rFonts w:ascii="Calibri" w:eastAsia="Calibri" w:hAnsi="Calibri" w:cs="Arial"/>
          <w:b/>
          <w:bCs/>
        </w:rPr>
        <w:t xml:space="preserve"> bigger than </w:t>
      </w:r>
      <w:r w:rsidR="000622E0">
        <w:rPr>
          <w:rFonts w:ascii="Calibri" w:eastAsia="Calibri" w:hAnsi="Calibri" w:cs="Arial"/>
          <w:b/>
          <w:bCs/>
        </w:rPr>
        <w:t>15</w:t>
      </w:r>
      <w:r>
        <w:rPr>
          <w:rFonts w:ascii="Calibri" w:eastAsia="Calibri" w:hAnsi="Calibri" w:cs="Arial"/>
        </w:rPr>
        <w:t xml:space="preserve">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="001D1EA1">
        <w:rPr>
          <w:rFonts w:ascii="Calibri" w:eastAsia="Calibri" w:hAnsi="Calibri" w:cs="Arial"/>
          <w:b/>
          <w:bCs/>
        </w:rPr>
        <w:t>lilies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1D1EA1">
        <w:rPr>
          <w:rFonts w:ascii="Calibri" w:eastAsia="Calibri" w:hAnsi="Calibri" w:cs="Arial"/>
          <w:b/>
        </w:rPr>
        <w:t xml:space="preserve">2. </w:t>
      </w:r>
      <w:r w:rsidR="001D1EA1" w:rsidRPr="00764914">
        <w:rPr>
          <w:rFonts w:ascii="Calibri" w:eastAsia="Calibri" w:hAnsi="Calibri" w:cs="Arial"/>
          <w:bCs/>
        </w:rPr>
        <w:t>If the sum is</w:t>
      </w:r>
      <w:r w:rsidR="001D1EA1">
        <w:rPr>
          <w:rFonts w:ascii="Calibri" w:eastAsia="Calibri" w:hAnsi="Calibri" w:cs="Arial"/>
          <w:b/>
        </w:rPr>
        <w:t xml:space="preserve"> </w:t>
      </w:r>
      <w:r w:rsidR="00D40675">
        <w:rPr>
          <w:rFonts w:ascii="Calibri" w:eastAsia="Calibri" w:hAnsi="Calibri" w:cs="Arial"/>
          <w:b/>
        </w:rPr>
        <w:t>less</w:t>
      </w:r>
      <w:r w:rsidR="001D1EA1">
        <w:rPr>
          <w:rFonts w:ascii="Calibri" w:eastAsia="Calibri" w:hAnsi="Calibri" w:cs="Arial"/>
          <w:b/>
        </w:rPr>
        <w:t xml:space="preserve"> than </w:t>
      </w:r>
      <w:r w:rsidR="000622E0">
        <w:rPr>
          <w:rFonts w:ascii="Calibri" w:eastAsia="Calibri" w:hAnsi="Calibri" w:cs="Arial"/>
          <w:b/>
        </w:rPr>
        <w:t>15</w:t>
      </w:r>
      <w:r w:rsidR="00764914">
        <w:rPr>
          <w:rFonts w:ascii="Calibri" w:eastAsia="Calibri" w:hAnsi="Calibri" w:cs="Arial"/>
          <w:b/>
        </w:rPr>
        <w:t xml:space="preserve"> you have to store them for later and remove them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764914">
        <w:rPr>
          <w:rFonts w:ascii="Calibri" w:eastAsia="Calibri" w:hAnsi="Calibri" w:cs="Arial"/>
          <w:b/>
        </w:rPr>
        <w:t>roses or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In the end</w:t>
      </w:r>
      <w:r w:rsidR="00B15A8B">
        <w:rPr>
          <w:rFonts w:ascii="Calibri" w:eastAsia="Calibri" w:hAnsi="Calibri" w:cs="Arial"/>
        </w:rPr>
        <w:t>,</w:t>
      </w:r>
      <w:r w:rsidR="00764914">
        <w:rPr>
          <w:rFonts w:ascii="Calibri" w:eastAsia="Calibri" w:hAnsi="Calibri" w:cs="Arial"/>
        </w:rPr>
        <w:t xml:space="preserve"> if you have </w:t>
      </w:r>
      <w:r w:rsidR="00764914" w:rsidRPr="00764914">
        <w:rPr>
          <w:rFonts w:ascii="Calibri" w:eastAsia="Calibri" w:hAnsi="Calibri" w:cs="Arial"/>
          <w:b/>
          <w:bCs/>
        </w:rPr>
        <w:t>any stored flowers you should make as many wreaths as you can with them</w:t>
      </w:r>
      <w:r w:rsidR="00764914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5DBB8E0A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1D1EA1">
        <w:rPr>
          <w:b/>
        </w:rPr>
        <w:t>lil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597BCF5A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1D1EA1">
        <w:rPr>
          <w:b/>
        </w:rPr>
        <w:t>rose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379450F0" w:rsidR="00B15A8B" w:rsidRDefault="00277447" w:rsidP="00B15A8B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34731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>at least 5 wreaths</w:t>
      </w:r>
      <w:r w:rsidR="00B15A8B">
        <w:t>:</w:t>
      </w:r>
    </w:p>
    <w:p w14:paraId="4C85DF65" w14:textId="124ABBD1" w:rsidR="00B15A8B" w:rsidRPr="00C31E73" w:rsidRDefault="00B15A8B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 xml:space="preserve">"You made </w:t>
      </w:r>
      <w:proofErr w:type="gramStart"/>
      <w:r w:rsidRPr="00C31E73">
        <w:rPr>
          <w:rFonts w:ascii="Consolas" w:hAnsi="Consolas" w:cs="Consolas"/>
          <w:b/>
          <w:bCs/>
          <w:color w:val="000000" w:themeColor="text1"/>
        </w:rPr>
        <w:t>it,</w:t>
      </w:r>
      <w:proofErr w:type="gramEnd"/>
      <w:r w:rsidRPr="00C31E73">
        <w:rPr>
          <w:rFonts w:ascii="Consolas" w:hAnsi="Consolas" w:cs="Consolas"/>
          <w:b/>
          <w:bCs/>
          <w:color w:val="000000" w:themeColor="text1"/>
        </w:rPr>
        <w:t xml:space="preserve"> you are going to the competition with {count of wreaths} wreaths!</w:t>
      </w:r>
      <w:r w:rsidR="00277447" w:rsidRPr="00C31E73">
        <w:rPr>
          <w:rFonts w:ascii="Consolas" w:hAnsi="Consolas" w:cs="Consolas"/>
          <w:b/>
          <w:bCs/>
          <w:color w:val="000000" w:themeColor="text1"/>
        </w:rPr>
        <w:t>"</w:t>
      </w:r>
      <w:r w:rsidRPr="00C31E73">
        <w:rPr>
          <w:b/>
          <w:bCs/>
          <w:color w:val="000000" w:themeColor="text1"/>
        </w:rPr>
        <w:t xml:space="preserve"> </w:t>
      </w:r>
    </w:p>
    <w:p w14:paraId="00DC3B9A" w14:textId="4D8CE662" w:rsidR="00B15A8B" w:rsidRPr="00C31E73" w:rsidRDefault="00277447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>"You didn</w:t>
      </w:r>
      <w:r w:rsidR="004901C9" w:rsidRPr="00C31E73">
        <w:rPr>
          <w:rFonts w:ascii="Consolas" w:hAnsi="Consolas" w:cs="Consolas"/>
          <w:b/>
          <w:bCs/>
          <w:color w:val="000000" w:themeColor="text1"/>
        </w:rPr>
        <w:t>'</w:t>
      </w:r>
      <w:r w:rsidRPr="00C31E73">
        <w:rPr>
          <w:rFonts w:ascii="Consolas" w:hAnsi="Consolas" w:cs="Consolas"/>
          <w:b/>
          <w:bCs/>
          <w:color w:val="000000" w:themeColor="text1"/>
        </w:rPr>
        <w:t xml:space="preserve">t </w:t>
      </w:r>
      <w:r w:rsidR="005B02BE" w:rsidRPr="00C31E73">
        <w:rPr>
          <w:rFonts w:ascii="Consolas" w:hAnsi="Consolas" w:cs="Consolas"/>
          <w:b/>
          <w:bCs/>
          <w:color w:val="000000" w:themeColor="text1"/>
        </w:rPr>
        <w:t>make it</w:t>
      </w:r>
      <w:r w:rsidRPr="00C31E73">
        <w:rPr>
          <w:rFonts w:ascii="Consolas" w:hAnsi="Consolas" w:cs="Consolas"/>
          <w:b/>
          <w:bCs/>
          <w:color w:val="000000" w:themeColor="text1"/>
        </w:rPr>
        <w:t>, you need {wreaths needed} wreaths more!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6EE34137" w:rsidR="005D18FD" w:rsidRPr="00181B6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34731">
        <w:t xml:space="preserve">a </w:t>
      </w:r>
      <w:r>
        <w:t xml:space="preserve">situation with </w:t>
      </w:r>
      <w:r w:rsidR="00B34731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77447">
              <w:rPr>
                <w:rStyle w:val="Strong"/>
                <w:rFonts w:ascii="Consolas" w:hAnsi="Consolas"/>
                <w:b w:val="0"/>
              </w:rPr>
              <w:t>10</w:t>
            </w:r>
            <w:r w:rsidRPr="002401F6">
              <w:rPr>
                <w:rStyle w:val="Strong"/>
                <w:rFonts w:ascii="Consolas" w:hAnsi="Consolas"/>
                <w:b w:val="0"/>
              </w:rPr>
              <w:t>, 15, 2, 7, 9, 13</w:t>
            </w:r>
          </w:p>
          <w:p w14:paraId="47FB5C37" w14:textId="23682266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401F6">
              <w:rPr>
                <w:rStyle w:val="Strong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Strong"/>
                <w:rFonts w:ascii="Consolas" w:hAnsi="Consolas"/>
                <w:b w:val="0"/>
              </w:rPr>
              <w:t>10, 8, 12, 0,</w:t>
            </w:r>
            <w:r w:rsidRPr="00277447">
              <w:rPr>
                <w:rStyle w:val="Strong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1D9958BD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77447">
              <w:rPr>
                <w:rStyle w:val="Strong"/>
                <w:rFonts w:ascii="Consolas" w:hAnsi="Consolas"/>
                <w:b w:val="0"/>
                <w:lang w:val="en-GB"/>
              </w:rPr>
              <w:t xml:space="preserve">You made </w:t>
            </w:r>
            <w:proofErr w:type="gramStart"/>
            <w:r w:rsidRPr="00277447">
              <w:rPr>
                <w:rStyle w:val="Strong"/>
                <w:rFonts w:ascii="Consolas" w:hAnsi="Consolas"/>
                <w:b w:val="0"/>
                <w:lang w:val="en-GB"/>
              </w:rPr>
              <w:t>it,</w:t>
            </w:r>
            <w:proofErr w:type="gramEnd"/>
            <w:r w:rsidRPr="00277447">
              <w:rPr>
                <w:rStyle w:val="Strong"/>
                <w:rFonts w:ascii="Consolas" w:hAnsi="Consolas"/>
                <w:b w:val="0"/>
                <w:lang w:val="en-GB"/>
              </w:rPr>
              <w:t xml:space="preserve"> you are going to the competition with 5 wreath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7EFD386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with the last lilies (13) and the first roses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wreath and remove them bouth. </w:t>
            </w:r>
          </w:p>
          <w:p w14:paraId="7E257A74" w14:textId="77777777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>ase the lilies by 2 -&gt; 7 + 10 = 17 and we decrease the liles by 2 -&gt; 5 + 10 = 15 and we create one more wreath and remove them.</w:t>
            </w:r>
          </w:p>
          <w:p w14:paraId="7434B1DB" w14:textId="549605F9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wrea</w:t>
            </w:r>
            <w:r w:rsidR="00B34731">
              <w:rPr>
                <w:rFonts w:cstheme="minorHAnsi"/>
                <w:noProof/>
                <w:lang w:val="en-GB"/>
              </w:rPr>
              <w:t>th</w:t>
            </w:r>
            <w:r>
              <w:rPr>
                <w:rFonts w:cstheme="minorHAnsi"/>
                <w:noProof/>
                <w:lang w:val="en-GB"/>
              </w:rPr>
              <w:t xml:space="preserve"> 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33B7AD46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wreath.</w:t>
            </w:r>
          </w:p>
          <w:p w14:paraId="097F41DA" w14:textId="12E09151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And last we have 10 + 5 = 15, we create one more wreat</w:t>
            </w:r>
            <w:r w:rsidR="003D0C32">
              <w:rPr>
                <w:rFonts w:cstheme="minorHAnsi"/>
                <w:noProof/>
                <w:lang w:val="en-GB"/>
              </w:rPr>
              <w:t>h</w:t>
            </w:r>
            <w:r>
              <w:rPr>
                <w:rFonts w:cstheme="minorHAnsi"/>
                <w:noProof/>
                <w:lang w:val="en-GB"/>
              </w:rPr>
              <w:t xml:space="preserve"> and stop mixing because we don’t have any flowers left.</w:t>
            </w:r>
          </w:p>
          <w:p w14:paraId="187B3EF0" w14:textId="277F3978" w:rsidR="005D18FD" w:rsidRPr="00FB111A" w:rsidRDefault="00D84889" w:rsidP="00B34731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wreaths 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r w:rsidR="00B34731">
              <w:rPr>
                <w:rFonts w:cstheme="minorHAnsi"/>
                <w:noProof/>
                <w:lang w:val="en-GB"/>
              </w:rPr>
              <w:t xml:space="preserve">a </w:t>
            </w:r>
            <w:r w:rsidR="002401F6">
              <w:rPr>
                <w:rFonts w:cstheme="minorHAnsi"/>
                <w:noProof/>
                <w:lang w:val="en-GB"/>
              </w:rPr>
              <w:t>wreath 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lastRenderedPageBreak/>
              <w:t>Input</w:t>
            </w:r>
            <w:proofErr w:type="spellEnd"/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2E7D67F" w:rsidR="005D18FD" w:rsidRPr="004B15C3" w:rsidRDefault="00B33C2C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33C2C">
              <w:rPr>
                <w:rStyle w:val="Strong"/>
                <w:rFonts w:ascii="Consolas" w:hAnsi="Consolas"/>
                <w:b w:val="0"/>
              </w:rPr>
              <w:t>You didn</w:t>
            </w:r>
            <w:r w:rsidR="004901C9">
              <w:rPr>
                <w:rStyle w:val="Strong"/>
                <w:rFonts w:ascii="Consolas" w:hAnsi="Consolas"/>
                <w:b w:val="0"/>
              </w:rPr>
              <w:t>'</w:t>
            </w:r>
            <w:r w:rsidRPr="00B33C2C">
              <w:rPr>
                <w:rStyle w:val="Strong"/>
                <w:rFonts w:ascii="Consolas" w:hAnsi="Consolas"/>
                <w:b w:val="0"/>
              </w:rPr>
              <w:t xml:space="preserve">t make, you need 1 </w:t>
            </w:r>
            <w:proofErr w:type="gramStart"/>
            <w:r w:rsidRPr="00B33C2C">
              <w:rPr>
                <w:rStyle w:val="Strong"/>
                <w:rFonts w:ascii="Consolas" w:hAnsi="Consolas"/>
                <w:b w:val="0"/>
              </w:rPr>
              <w:t>wreaths</w:t>
            </w:r>
            <w:proofErr w:type="gramEnd"/>
            <w:r w:rsidRPr="00B33C2C">
              <w:rPr>
                <w:rStyle w:val="Strong"/>
                <w:rFonts w:ascii="Consolas" w:hAnsi="Consolas"/>
                <w:b w:val="0"/>
              </w:rPr>
              <w:t xml:space="preserve"> more!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Title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32777816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>the lilies by 2 -&gt; 5 + 10 = 15 -&gt; 15 = 15 and we create one wreath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77777777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>the lilies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67A0A30B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>We stop crafting because we don’t have any flowers left and we have 1 wreath and 50 stored flowers. We create 3 more wreaths because 3 * 15 = 45 -&gt; 50 – 45 = 5 -&gt; 5 &lt; 15.</w:t>
            </w:r>
          </w:p>
        </w:tc>
      </w:tr>
    </w:tbl>
    <w:p w14:paraId="592EBD29" w14:textId="6ABEDEF4" w:rsidR="00640502" w:rsidRDefault="00640502" w:rsidP="00640502"/>
    <w:p w14:paraId="377C2C21" w14:textId="31B5CC19" w:rsidR="006D5CB9" w:rsidRDefault="006D5CB9" w:rsidP="00640502"/>
    <w:p w14:paraId="2663BA51" w14:textId="5AEF8A18" w:rsidR="006D5CB9" w:rsidRDefault="006D5CB9" w:rsidP="00640502"/>
    <w:p w14:paraId="32919E4D" w14:textId="1772B2D0" w:rsidR="006D5CB9" w:rsidRDefault="006D5CB9" w:rsidP="00640502"/>
    <w:p w14:paraId="264289F0" w14:textId="61B294C0" w:rsidR="006D5CB9" w:rsidRDefault="006D5CB9" w:rsidP="00640502"/>
    <w:p w14:paraId="1B017E6A" w14:textId="235B7B3B" w:rsidR="006D5CB9" w:rsidRDefault="006D5CB9" w:rsidP="00640502"/>
    <w:p w14:paraId="07934E4B" w14:textId="392F4E24" w:rsidR="006D5CB9" w:rsidRDefault="006D5CB9" w:rsidP="00640502"/>
    <w:p w14:paraId="66D58C13" w14:textId="296B9C4E" w:rsidR="006D5CB9" w:rsidRDefault="006D5CB9" w:rsidP="00640502"/>
    <w:p w14:paraId="2058294A" w14:textId="7134C443" w:rsidR="006D5CB9" w:rsidRDefault="006D5CB9" w:rsidP="00640502"/>
    <w:p w14:paraId="105A2A04" w14:textId="6E0A8FAD" w:rsidR="006D5CB9" w:rsidRDefault="006D5CB9" w:rsidP="00640502"/>
    <w:p w14:paraId="2636D0D7" w14:textId="1FF69EA6" w:rsidR="006D5CB9" w:rsidRDefault="006D5CB9" w:rsidP="00640502"/>
    <w:p w14:paraId="53311847" w14:textId="1D7D2AB2" w:rsidR="006D5CB9" w:rsidRDefault="006D5CB9" w:rsidP="00640502"/>
    <w:p w14:paraId="65DBAC67" w14:textId="3771DF08" w:rsidR="006D5CB9" w:rsidRDefault="006D5CB9" w:rsidP="00640502"/>
    <w:p w14:paraId="26861A2A" w14:textId="01A67216" w:rsidR="006D5CB9" w:rsidRDefault="006D5CB9" w:rsidP="00640502"/>
    <w:p w14:paraId="69736BA3" w14:textId="0BF54E85" w:rsidR="006D5CB9" w:rsidRDefault="006D5CB9" w:rsidP="00640502"/>
    <w:p w14:paraId="5CD1FE62" w14:textId="7F18ED09" w:rsidR="006D5CB9" w:rsidRDefault="006D5CB9" w:rsidP="00640502"/>
    <w:p w14:paraId="7A4A60A3" w14:textId="126A3C7D" w:rsidR="006D5CB9" w:rsidRDefault="006D5CB9" w:rsidP="00640502"/>
    <w:p w14:paraId="109F30D9" w14:textId="4621B977" w:rsidR="006D5CB9" w:rsidRDefault="006D5CB9" w:rsidP="00640502"/>
    <w:p w14:paraId="16D4F2C2" w14:textId="0271BEDE" w:rsidR="006D5CB9" w:rsidRDefault="006D5CB9" w:rsidP="00640502"/>
    <w:p w14:paraId="60B3FB93" w14:textId="73C727B2" w:rsidR="006D5CB9" w:rsidRDefault="006D5CB9" w:rsidP="00640502"/>
    <w:p w14:paraId="3A4ABAB8" w14:textId="5FEA03C7" w:rsidR="006D5CB9" w:rsidRDefault="006D5CB9" w:rsidP="00640502"/>
    <w:p w14:paraId="2F9FC874" w14:textId="1FD9D7D8" w:rsidR="006D5CB9" w:rsidRDefault="006D5CB9" w:rsidP="00640502"/>
    <w:p w14:paraId="033A3ACF" w14:textId="6BEED9A9" w:rsidR="006D5CB9" w:rsidRDefault="006D5CB9" w:rsidP="00640502"/>
    <w:p w14:paraId="4EB8F26E" w14:textId="77777777" w:rsidR="006D5CB9" w:rsidRPr="0087427C" w:rsidRDefault="006D5CB9" w:rsidP="006D5CB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Bee</w:t>
      </w:r>
    </w:p>
    <w:p w14:paraId="283948DE" w14:textId="77777777" w:rsidR="006D5CB9" w:rsidRPr="0014486D" w:rsidRDefault="006D5CB9" w:rsidP="006D5CB9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bee territory</w:t>
      </w:r>
      <w:r w:rsidRPr="0014486D">
        <w:rPr>
          <w:noProof/>
        </w:rPr>
        <w:t xml:space="preserve"> 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bee</w:t>
      </w:r>
      <w:r w:rsidRPr="0014486D">
        <w:rPr>
          <w:noProof/>
        </w:rPr>
        <w:t xml:space="preserve"> will be placed </w:t>
      </w:r>
      <w:r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flowers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f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.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38AD3D7F" w14:textId="77777777" w:rsidR="006D5CB9" w:rsidRPr="00E72934" w:rsidRDefault="006D5CB9" w:rsidP="006D5CB9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bee</w:t>
      </w:r>
      <w:r w:rsidRPr="0014486D">
        <w:rPr>
          <w:b/>
          <w:noProof/>
        </w:rPr>
        <w:t>’s movement</w:t>
      </w:r>
      <w:r>
        <w:rPr>
          <w:noProof/>
        </w:rPr>
        <w:t>.</w:t>
      </w:r>
    </w:p>
    <w:p w14:paraId="691D0A99" w14:textId="77777777" w:rsidR="006D5CB9" w:rsidRDefault="006D5CB9" w:rsidP="006D5CB9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14:paraId="1A2C8B24" w14:textId="77777777" w:rsidR="006D5CB9" w:rsidRDefault="006D5CB9" w:rsidP="006D5CB9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the be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a </w:t>
      </w:r>
      <w:r>
        <w:rPr>
          <w:b/>
          <w:noProof/>
        </w:rPr>
        <w:t>flower</w:t>
      </w:r>
      <w:r w:rsidRPr="0014486D">
        <w:rPr>
          <w:noProof/>
        </w:rPr>
        <w:t xml:space="preserve">,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>pollinate</w:t>
      </w:r>
      <w:r>
        <w:rPr>
          <w:rFonts w:hint="eastAsia"/>
          <w:noProof/>
          <w:lang w:eastAsia="ja-JP"/>
        </w:rPr>
        <w:t>s</w:t>
      </w:r>
      <w:r>
        <w:rPr>
          <w:noProof/>
        </w:rPr>
        <w:t xml:space="preserve"> the flower and increases pollinated flowers with one</w:t>
      </w:r>
      <w:r w:rsidRPr="0014486D">
        <w:rPr>
          <w:noProof/>
        </w:rPr>
        <w:t>.</w:t>
      </w:r>
    </w:p>
    <w:p w14:paraId="39E2ABB6" w14:textId="77777777" w:rsidR="006D5CB9" w:rsidRPr="0014486D" w:rsidRDefault="006D5CB9" w:rsidP="006D5CB9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bee gets a bonus one moves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bee</w:t>
      </w:r>
      <w:r w:rsidRPr="00C24843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back and the program ends</w:t>
      </w:r>
      <w:r w:rsidRPr="0014486D">
        <w:rPr>
          <w:noProof/>
        </w:rPr>
        <w:t>.</w:t>
      </w:r>
      <w:r>
        <w:rPr>
          <w:noProof/>
        </w:rPr>
        <w:t xml:space="preserve"> If the bee receives the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The bee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5</w:t>
      </w:r>
      <w:r w:rsidRPr="0014486D">
        <w:rPr>
          <w:b/>
          <w:noProof/>
        </w:rPr>
        <w:t xml:space="preserve"> </w:t>
      </w:r>
      <w:r>
        <w:rPr>
          <w:b/>
          <w:noProof/>
        </w:rPr>
        <w:t>pollinated flowers</w:t>
      </w:r>
      <w:r w:rsidRPr="0014486D">
        <w:rPr>
          <w:noProof/>
        </w:rPr>
        <w:t>.</w:t>
      </w:r>
    </w:p>
    <w:p w14:paraId="47E23178" w14:textId="77777777" w:rsidR="006D5CB9" w:rsidRPr="00CF663B" w:rsidRDefault="006D5CB9" w:rsidP="006D5CB9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B90A5F4" w14:textId="77777777" w:rsidR="006D5CB9" w:rsidRPr="0014486D" w:rsidRDefault="006D5CB9" w:rsidP="006D5CB9">
      <w:pPr>
        <w:pStyle w:val="ListParagraph"/>
        <w:numPr>
          <w:ilvl w:val="0"/>
          <w:numId w:val="46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073B67EC" w14:textId="77777777" w:rsidR="006D5CB9" w:rsidRPr="0014486D" w:rsidRDefault="006D5CB9" w:rsidP="006D5CB9">
      <w:pPr>
        <w:pStyle w:val="ListParagraph"/>
        <w:numPr>
          <w:ilvl w:val="0"/>
          <w:numId w:val="46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0D0E79E4" w14:textId="77777777" w:rsidR="006D5CB9" w:rsidRPr="0014486D" w:rsidRDefault="006D5CB9" w:rsidP="006D5CB9">
      <w:pPr>
        <w:pStyle w:val="ListParagraph"/>
        <w:numPr>
          <w:ilvl w:val="0"/>
          <w:numId w:val="46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 xml:space="preserve">, until you receive the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7F66D94B" w14:textId="77777777" w:rsidR="006D5CB9" w:rsidRPr="0014486D" w:rsidRDefault="006D5CB9" w:rsidP="006D5CB9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27AB1EAA" w14:textId="77777777" w:rsidR="006D5CB9" w:rsidRPr="0014486D" w:rsidRDefault="006D5CB9" w:rsidP="006D5CB9">
      <w:pPr>
        <w:pStyle w:val="ListParagraph"/>
        <w:numPr>
          <w:ilvl w:val="0"/>
          <w:numId w:val="46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6AC42284" w14:textId="77777777" w:rsidR="006D5CB9" w:rsidRPr="008C79E1" w:rsidRDefault="006D5CB9" w:rsidP="006D5CB9">
      <w:pPr>
        <w:pStyle w:val="ListParagraph"/>
        <w:numPr>
          <w:ilvl w:val="1"/>
          <w:numId w:val="46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14486D">
        <w:rPr>
          <w:noProof/>
          <w:lang w:eastAsia="ja-JP"/>
        </w:rPr>
        <w:t xml:space="preserve"> 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 w:rsidRPr="008C79E1">
        <w:rPr>
          <w:rFonts w:ascii="Consolas" w:hAnsi="Consolas"/>
          <w:b/>
          <w:bCs/>
          <w:noProof/>
          <w:lang w:eastAsia="ja-JP"/>
        </w:rPr>
        <w:t>"The bee got lost!"</w:t>
      </w:r>
    </w:p>
    <w:p w14:paraId="016D1C17" w14:textId="77777777" w:rsidR="006D5CB9" w:rsidRPr="00AF7AF9" w:rsidRDefault="006D5CB9" w:rsidP="006D5CB9">
      <w:pPr>
        <w:pStyle w:val="ListParagraph"/>
        <w:numPr>
          <w:ilvl w:val="0"/>
          <w:numId w:val="46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14:paraId="51DB54AD" w14:textId="77777777" w:rsidR="006D5CB9" w:rsidRPr="00AF7AF9" w:rsidRDefault="006D5CB9" w:rsidP="006D5CB9">
      <w:pPr>
        <w:pStyle w:val="ListParagraph"/>
        <w:numPr>
          <w:ilvl w:val="1"/>
          <w:numId w:val="46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be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pollinate enough flowers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"The bee couldn't pollinate the flowers, she 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Pr="008C79E1">
        <w:rPr>
          <w:rFonts w:ascii="Consolas" w:hAnsi="Consolas"/>
          <w:b/>
          <w:bCs/>
          <w:noProof/>
          <w:lang w:eastAsia="ja-JP"/>
        </w:rPr>
        <w:t>} flowers more"</w:t>
      </w:r>
    </w:p>
    <w:p w14:paraId="664C6523" w14:textId="77777777" w:rsidR="006D5CB9" w:rsidRPr="00AF7AF9" w:rsidRDefault="006D5CB9" w:rsidP="006D5CB9">
      <w:pPr>
        <w:pStyle w:val="ListParagraph"/>
        <w:numPr>
          <w:ilvl w:val="1"/>
          <w:numId w:val="46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If the bee</w:t>
      </w:r>
      <w:r>
        <w:rPr>
          <w:rFonts w:cstheme="minorHAnsi"/>
          <w:noProof/>
          <w:lang w:eastAsia="ja-JP"/>
        </w:rPr>
        <w:t xml:space="preserve"> </w:t>
      </w:r>
      <w:r w:rsidRPr="00AF7AF9">
        <w:rPr>
          <w:rFonts w:cstheme="minorHAnsi"/>
          <w:noProof/>
          <w:lang w:eastAsia="ja-JP"/>
        </w:rPr>
        <w:t>successfully pollinated enough flowers print</w:t>
      </w:r>
      <w:r w:rsidRPr="00AF7AF9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Great job, the bee manage to pollinate {polinationed flowers} flowers!"</w:t>
      </w:r>
    </w:p>
    <w:p w14:paraId="1BD0D16D" w14:textId="77777777" w:rsidR="006D5CB9" w:rsidRPr="0014486D" w:rsidRDefault="006D5CB9" w:rsidP="006D5CB9">
      <w:pPr>
        <w:pStyle w:val="ListParagraph"/>
        <w:numPr>
          <w:ilvl w:val="0"/>
          <w:numId w:val="46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Pr="0014486D">
        <w:rPr>
          <w:noProof/>
          <w:lang w:eastAsia="ja-JP"/>
        </w:rPr>
        <w:t xml:space="preserve"> the end print the matrix.</w:t>
      </w:r>
    </w:p>
    <w:p w14:paraId="34FEF0AE" w14:textId="77777777" w:rsidR="006D5CB9" w:rsidRPr="0014486D" w:rsidRDefault="006D5CB9" w:rsidP="006D5CB9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36411E3" w14:textId="77777777" w:rsidR="006D5CB9" w:rsidRPr="0014486D" w:rsidRDefault="006D5CB9" w:rsidP="006D5CB9">
      <w:pPr>
        <w:pStyle w:val="ListParagraph"/>
        <w:numPr>
          <w:ilvl w:val="0"/>
          <w:numId w:val="47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Pr="0014486D">
        <w:rPr>
          <w:b/>
          <w:noProof/>
          <w:lang w:eastAsia="ja-JP"/>
        </w:rPr>
        <w:t>[2…10].</w:t>
      </w:r>
    </w:p>
    <w:p w14:paraId="210F00AB" w14:textId="77777777" w:rsidR="006D5CB9" w:rsidRPr="0014486D" w:rsidRDefault="006D5CB9" w:rsidP="006D5CB9">
      <w:pPr>
        <w:pStyle w:val="ListParagraph"/>
        <w:numPr>
          <w:ilvl w:val="0"/>
          <w:numId w:val="47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re will </w:t>
      </w:r>
      <w:r w:rsidRPr="0014486D">
        <w:rPr>
          <w:b/>
          <w:noProof/>
          <w:lang w:eastAsia="ja-JP"/>
        </w:rPr>
        <w:t>always</w:t>
      </w:r>
      <w:r w:rsidRPr="0014486D">
        <w:rPr>
          <w:noProof/>
          <w:lang w:eastAsia="ja-JP"/>
        </w:rPr>
        <w:t xml:space="preserve"> be </w:t>
      </w:r>
      <w:r w:rsidRPr="00DB42A1">
        <w:rPr>
          <w:b/>
          <w:noProof/>
          <w:lang w:eastAsia="ja-JP"/>
        </w:rPr>
        <w:t xml:space="preserve">0 </w:t>
      </w:r>
      <w:r>
        <w:rPr>
          <w:noProof/>
          <w:lang w:eastAsia="ja-JP"/>
        </w:rPr>
        <w:t xml:space="preserve">or </w:t>
      </w:r>
      <w:r>
        <w:rPr>
          <w:b/>
          <w:noProof/>
          <w:lang w:eastAsia="ja-JP"/>
        </w:rPr>
        <w:t>1</w:t>
      </w:r>
      <w:r w:rsidRPr="00DB42A1">
        <w:rPr>
          <w:b/>
          <w:noProof/>
          <w:lang w:eastAsia="ja-JP"/>
        </w:rPr>
        <w:t xml:space="preserve"> </w:t>
      </w:r>
      <w:r>
        <w:rPr>
          <w:noProof/>
          <w:lang w:eastAsia="ja-JP"/>
        </w:rPr>
        <w:t xml:space="preserve">bonus, marked with - </w:t>
      </w:r>
      <w:r w:rsidRPr="007614B2">
        <w:rPr>
          <w:rFonts w:ascii="Consolas" w:hAnsi="Consolas"/>
          <w:noProof/>
          <w:lang w:eastAsia="ja-JP"/>
        </w:rPr>
        <w:t>'</w:t>
      </w:r>
      <w:r>
        <w:rPr>
          <w:rFonts w:ascii="Consolas" w:hAnsi="Consolas"/>
          <w:b/>
          <w:noProof/>
          <w:lang w:eastAsia="ja-JP"/>
        </w:rPr>
        <w:t>O</w:t>
      </w:r>
      <w:r w:rsidRPr="007614B2">
        <w:rPr>
          <w:rFonts w:ascii="Consolas" w:hAnsi="Consolas"/>
          <w:noProof/>
          <w:lang w:eastAsia="ja-JP"/>
        </w:rPr>
        <w:t>'</w:t>
      </w:r>
      <w:r w:rsidRPr="0014486D">
        <w:rPr>
          <w:noProof/>
          <w:lang w:eastAsia="ja-JP"/>
        </w:rPr>
        <w:t>.</w:t>
      </w:r>
    </w:p>
    <w:p w14:paraId="5799535F" w14:textId="77777777" w:rsidR="006D5CB9" w:rsidRPr="0014486D" w:rsidRDefault="006D5CB9" w:rsidP="006D5CB9">
      <w:pPr>
        <w:pStyle w:val="ListParagraph"/>
        <w:numPr>
          <w:ilvl w:val="0"/>
          <w:numId w:val="47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>
        <w:rPr>
          <w:noProof/>
          <w:lang w:eastAsia="ja-JP"/>
        </w:rPr>
        <w:t xml:space="preserve">bee position will be marked with </w:t>
      </w:r>
      <w:r w:rsidRPr="007614B2">
        <w:rPr>
          <w:rFonts w:ascii="Consolas" w:hAnsi="Consolas"/>
          <w:noProof/>
          <w:lang w:eastAsia="ja-JP"/>
        </w:rPr>
        <w:t>'</w:t>
      </w:r>
      <w:r>
        <w:rPr>
          <w:rFonts w:ascii="Consolas" w:hAnsi="Consolas"/>
          <w:b/>
          <w:noProof/>
          <w:lang w:eastAsia="ja-JP"/>
        </w:rPr>
        <w:t>B</w:t>
      </w:r>
      <w:r w:rsidRPr="007614B2">
        <w:rPr>
          <w:rFonts w:ascii="Consolas" w:hAnsi="Consolas"/>
          <w:noProof/>
          <w:lang w:val="bg-BG" w:eastAsia="ja-JP"/>
        </w:rPr>
        <w:t>'</w:t>
      </w:r>
      <w:r w:rsidRPr="007614B2">
        <w:rPr>
          <w:rFonts w:cstheme="minorHAnsi"/>
          <w:noProof/>
          <w:lang w:eastAsia="ja-JP"/>
        </w:rPr>
        <w:t>.</w:t>
      </w:r>
    </w:p>
    <w:p w14:paraId="302046A5" w14:textId="77777777" w:rsidR="006D5CB9" w:rsidRPr="00AF7AF9" w:rsidRDefault="006D5CB9" w:rsidP="006D5CB9">
      <w:pPr>
        <w:pStyle w:val="ListParagraph"/>
        <w:numPr>
          <w:ilvl w:val="0"/>
          <w:numId w:val="47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be a case where a bonus moves the bee out of its territory.</w:t>
      </w:r>
    </w:p>
    <w:p w14:paraId="6142E754" w14:textId="77777777" w:rsidR="006D5CB9" w:rsidRPr="00227729" w:rsidRDefault="006D5CB9" w:rsidP="006D5CB9">
      <w:pPr>
        <w:pStyle w:val="Heading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402"/>
        <w:gridCol w:w="5984"/>
      </w:tblGrid>
      <w:tr w:rsidR="006D5CB9" w:rsidRPr="0014486D" w14:paraId="36F741B9" w14:textId="77777777" w:rsidTr="00D52628">
        <w:trPr>
          <w:trHeight w:val="22"/>
        </w:trPr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5EB174FB" w14:textId="77777777" w:rsidR="006D5CB9" w:rsidRPr="0014486D" w:rsidRDefault="006D5CB9" w:rsidP="00D5262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58E19780" w14:textId="77777777" w:rsidR="006D5CB9" w:rsidRPr="0014486D" w:rsidRDefault="006D5CB9" w:rsidP="00D5262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5984" w:type="dxa"/>
            <w:shd w:val="clear" w:color="auto" w:fill="D9D9D9" w:themeFill="background1" w:themeFillShade="D9"/>
            <w:vAlign w:val="center"/>
          </w:tcPr>
          <w:p w14:paraId="617DECEE" w14:textId="77777777" w:rsidR="006D5CB9" w:rsidRPr="0014486D" w:rsidRDefault="006D5CB9" w:rsidP="00D5262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6D5CB9" w:rsidRPr="0014486D" w14:paraId="56273FC2" w14:textId="77777777" w:rsidTr="00D52628">
        <w:trPr>
          <w:trHeight w:val="626"/>
        </w:trPr>
        <w:tc>
          <w:tcPr>
            <w:tcW w:w="1129" w:type="dxa"/>
          </w:tcPr>
          <w:p w14:paraId="46A13930" w14:textId="77777777" w:rsidR="006D5CB9" w:rsidRPr="00667DFB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5</w:t>
            </w:r>
          </w:p>
          <w:p w14:paraId="321BBE41" w14:textId="77777777" w:rsidR="006D5CB9" w:rsidRPr="00667DFB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Bff..</w:t>
            </w:r>
          </w:p>
          <w:p w14:paraId="6D5E98F4" w14:textId="77777777" w:rsidR="006D5CB9" w:rsidRPr="00667DFB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O..</w:t>
            </w:r>
          </w:p>
          <w:p w14:paraId="611EC492" w14:textId="77777777" w:rsidR="006D5CB9" w:rsidRPr="00667DFB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f.f.f</w:t>
            </w:r>
          </w:p>
          <w:p w14:paraId="7467FFA9" w14:textId="77777777" w:rsidR="006D5CB9" w:rsidRPr="00667DFB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...</w:t>
            </w:r>
          </w:p>
          <w:p w14:paraId="54C7E271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</w:t>
            </w:r>
            <w:r w:rsidRPr="00667DFB">
              <w:rPr>
                <w:rFonts w:ascii="Consolas" w:hAnsi="Consolas" w:cs="Consolas"/>
                <w:noProof/>
              </w:rPr>
              <w:t>ffff</w:t>
            </w:r>
          </w:p>
          <w:p w14:paraId="1346E032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</w:t>
            </w:r>
            <w:r w:rsidRPr="00667DFB">
              <w:rPr>
                <w:rFonts w:ascii="Consolas" w:hAnsi="Consolas" w:cs="Consolas"/>
                <w:noProof/>
              </w:rPr>
              <w:t>ight</w:t>
            </w:r>
          </w:p>
          <w:p w14:paraId="21139B28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right</w:t>
            </w:r>
          </w:p>
          <w:p w14:paraId="083421D4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</w:t>
            </w:r>
            <w:r w:rsidRPr="00667DFB">
              <w:rPr>
                <w:rFonts w:ascii="Consolas" w:hAnsi="Consolas" w:cs="Consolas"/>
                <w:noProof/>
              </w:rPr>
              <w:t>own</w:t>
            </w:r>
          </w:p>
          <w:p w14:paraId="530282C1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225EFD8F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31320974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67A16AF3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3690D4E1" w14:textId="77777777" w:rsidR="006D5CB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right</w:t>
            </w:r>
          </w:p>
          <w:p w14:paraId="6D438517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3402" w:type="dxa"/>
          </w:tcPr>
          <w:p w14:paraId="5255BCE3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lastRenderedPageBreak/>
              <w:t>The bee got lost!</w:t>
            </w:r>
          </w:p>
          <w:p w14:paraId="3E3C4248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Great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782279">
              <w:rPr>
                <w:rFonts w:ascii="Consolas" w:hAnsi="Consolas" w:cs="Consolas"/>
                <w:noProof/>
              </w:rPr>
              <w:t>job, the bee manage to pollinate 6 flowers!</w:t>
            </w:r>
          </w:p>
          <w:p w14:paraId="28C79AA0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0C83B722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34154003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f</w:t>
            </w:r>
          </w:p>
          <w:p w14:paraId="2E457075" w14:textId="77777777" w:rsidR="006D5CB9" w:rsidRPr="00782279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38F80947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fff</w:t>
            </w:r>
          </w:p>
        </w:tc>
        <w:tc>
          <w:tcPr>
            <w:tcW w:w="5984" w:type="dxa"/>
          </w:tcPr>
          <w:p w14:paraId="1E88BB4B" w14:textId="77777777" w:rsidR="006D5CB9" w:rsidRPr="00227729" w:rsidRDefault="006D5CB9" w:rsidP="00D52628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1) right     2) right     3) down     5) left</w:t>
            </w:r>
          </w:p>
          <w:p w14:paraId="7E85DF32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Bf..        ..B..        .....      </w:t>
            </w:r>
            <w:r w:rsidRPr="00227729">
              <w:rPr>
                <w:rFonts w:cstheme="minorHAnsi"/>
              </w:rPr>
              <w:t xml:space="preserve"> </w:t>
            </w:r>
            <w:r w:rsidRPr="00227729">
              <w:rPr>
                <w:rFonts w:cstheme="minorHAnsi"/>
                <w:noProof/>
              </w:rPr>
              <w:t>.....</w:t>
            </w:r>
          </w:p>
          <w:p w14:paraId="70D06EC8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O..        ..O..        .....      </w:t>
            </w:r>
            <w:r w:rsidRPr="00227729">
              <w:rPr>
                <w:rFonts w:cstheme="minorHAnsi"/>
              </w:rPr>
              <w:t xml:space="preserve"> </w:t>
            </w:r>
            <w:r w:rsidRPr="00227729">
              <w:rPr>
                <w:rFonts w:cstheme="minorHAnsi"/>
                <w:noProof/>
              </w:rPr>
              <w:t>.....</w:t>
            </w:r>
          </w:p>
          <w:p w14:paraId="0736E4F9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.f.f        f.f.f        f.B.f      </w:t>
            </w:r>
            <w:r w:rsidRPr="00227729">
              <w:rPr>
                <w:rFonts w:cstheme="minorHAnsi"/>
              </w:rPr>
              <w:t xml:space="preserve"> </w:t>
            </w:r>
            <w:r w:rsidRPr="00227729">
              <w:rPr>
                <w:rFonts w:cstheme="minorHAnsi"/>
                <w:noProof/>
              </w:rPr>
              <w:t xml:space="preserve">fB..f  </w:t>
            </w:r>
          </w:p>
          <w:p w14:paraId="5FFAD0BD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...        .....        .....       .....</w:t>
            </w:r>
          </w:p>
          <w:p w14:paraId="3426C9EA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ffff        fffff        fffff      </w:t>
            </w:r>
            <w:r w:rsidRPr="00227729">
              <w:rPr>
                <w:rFonts w:cstheme="minorHAnsi"/>
              </w:rPr>
              <w:t xml:space="preserve"> </w:t>
            </w:r>
            <w:r w:rsidRPr="00227729">
              <w:rPr>
                <w:rFonts w:cstheme="minorHAnsi"/>
                <w:noProof/>
              </w:rPr>
              <w:t>fffff</w:t>
            </w:r>
          </w:p>
          <w:p w14:paraId="4F1CD506" w14:textId="77777777" w:rsidR="006D5CB9" w:rsidRPr="00227729" w:rsidRDefault="006D5CB9" w:rsidP="00D52628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…</w:t>
            </w:r>
          </w:p>
          <w:p w14:paraId="202517CE" w14:textId="77777777" w:rsidR="006D5CB9" w:rsidRPr="00227729" w:rsidRDefault="006D5CB9" w:rsidP="00D52628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lastRenderedPageBreak/>
              <w:t>2) pollinate a flower: 'f' (0, 1)</w:t>
            </w:r>
          </w:p>
          <w:p w14:paraId="4A0EFE65" w14:textId="77777777" w:rsidR="006D5CB9" w:rsidRPr="00227729" w:rsidRDefault="006D5CB9" w:rsidP="00D52628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3) step on a bonus: 'O' (1, 2) and make one more step down to: 'f' (2, 2)</w:t>
            </w:r>
          </w:p>
          <w:p w14:paraId="3C424A40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27729">
              <w:rPr>
                <w:rFonts w:cstheme="minorHAnsi"/>
                <w:noProof/>
              </w:rPr>
              <w:t>4) the bee is on (4, 1), the next command she receive</w:t>
            </w:r>
            <w:r>
              <w:rPr>
                <w:rFonts w:cstheme="minorHAnsi"/>
                <w:noProof/>
              </w:rPr>
              <w:t>s</w:t>
            </w:r>
            <w:r w:rsidRPr="00227729">
              <w:rPr>
                <w:rFonts w:cstheme="minorHAnsi"/>
                <w:noProof/>
              </w:rPr>
              <w:t xml:space="preserve"> is down and she goes out of the field and the program ends.</w:t>
            </w:r>
          </w:p>
        </w:tc>
      </w:tr>
      <w:tr w:rsidR="006D5CB9" w:rsidRPr="0014486D" w14:paraId="729EC2FD" w14:textId="77777777" w:rsidTr="00D52628">
        <w:trPr>
          <w:trHeight w:val="626"/>
        </w:trPr>
        <w:tc>
          <w:tcPr>
            <w:tcW w:w="1129" w:type="dxa"/>
          </w:tcPr>
          <w:p w14:paraId="3AC5CC65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13F0D24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7AE7FEBB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O..</w:t>
            </w:r>
          </w:p>
          <w:p w14:paraId="31245847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f..</w:t>
            </w:r>
          </w:p>
          <w:p w14:paraId="5A5B5782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.B.</w:t>
            </w:r>
          </w:p>
          <w:p w14:paraId="7D390D82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10C83B07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6C8D2653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7E04337D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right</w:t>
            </w:r>
          </w:p>
          <w:p w14:paraId="02382DA3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403B76FE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02" w:type="dxa"/>
          </w:tcPr>
          <w:p w14:paraId="4450D1A1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The bee couldn't pollinate the flowers, she needed 2 flowers more</w:t>
            </w:r>
          </w:p>
          <w:p w14:paraId="6B86F8C9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B..</w:t>
            </w:r>
          </w:p>
          <w:p w14:paraId="3403150E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754B926C" w14:textId="77777777" w:rsidR="006D5CB9" w:rsidRPr="00B505E1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6F3D3F5A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</w:tc>
        <w:tc>
          <w:tcPr>
            <w:tcW w:w="5984" w:type="dxa"/>
          </w:tcPr>
          <w:p w14:paraId="1BB4654C" w14:textId="77777777" w:rsidR="006D5CB9" w:rsidRPr="0014486D" w:rsidRDefault="006D5CB9" w:rsidP="00D5262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4FAB4E75" w14:textId="77777777" w:rsidR="006D5CB9" w:rsidRPr="00D15773" w:rsidRDefault="006D5CB9" w:rsidP="006D5CB9">
      <w:pPr>
        <w:rPr>
          <w:lang w:eastAsia="ja-JP"/>
        </w:rPr>
      </w:pPr>
    </w:p>
    <w:p w14:paraId="3FD959B3" w14:textId="58AAE085" w:rsidR="006D5CB9" w:rsidRDefault="006D5CB9" w:rsidP="00640502"/>
    <w:p w14:paraId="2E743040" w14:textId="3A6BCA3D" w:rsidR="006D5CB9" w:rsidRDefault="006D5CB9" w:rsidP="00640502"/>
    <w:p w14:paraId="543A4879" w14:textId="5AFB1A47" w:rsidR="006D5CB9" w:rsidRDefault="006D5CB9" w:rsidP="00640502"/>
    <w:p w14:paraId="6E2C0B34" w14:textId="2AB6BBEF" w:rsidR="006D5CB9" w:rsidRDefault="006D5CB9" w:rsidP="00640502"/>
    <w:p w14:paraId="3F5484FC" w14:textId="287E8420" w:rsidR="006D5CB9" w:rsidRDefault="006D5CB9" w:rsidP="00640502"/>
    <w:p w14:paraId="189F8B88" w14:textId="3BB893F5" w:rsidR="006D5CB9" w:rsidRDefault="006D5CB9" w:rsidP="00640502"/>
    <w:p w14:paraId="3310F6A5" w14:textId="2CD2ED36" w:rsidR="006D5CB9" w:rsidRDefault="006D5CB9" w:rsidP="00640502"/>
    <w:p w14:paraId="32E2FF38" w14:textId="4965CF93" w:rsidR="006D5CB9" w:rsidRDefault="006D5CB9" w:rsidP="00640502"/>
    <w:p w14:paraId="61D91823" w14:textId="607FD978" w:rsidR="006D5CB9" w:rsidRDefault="006D5CB9" w:rsidP="00640502"/>
    <w:p w14:paraId="23C6B9DF" w14:textId="19D55B5C" w:rsidR="006D5CB9" w:rsidRDefault="006D5CB9" w:rsidP="00640502"/>
    <w:p w14:paraId="291E8681" w14:textId="131AD18B" w:rsidR="006D5CB9" w:rsidRDefault="006D5CB9" w:rsidP="00640502"/>
    <w:p w14:paraId="06E56A56" w14:textId="2A2D187F" w:rsidR="006D5CB9" w:rsidRDefault="006D5CB9" w:rsidP="00640502"/>
    <w:p w14:paraId="1F117CE8" w14:textId="7CF18FAB" w:rsidR="006D5CB9" w:rsidRDefault="006D5CB9" w:rsidP="00640502"/>
    <w:p w14:paraId="5A218696" w14:textId="5334FEE2" w:rsidR="006D5CB9" w:rsidRDefault="006D5CB9" w:rsidP="00640502"/>
    <w:p w14:paraId="33230E80" w14:textId="62F01BA4" w:rsidR="006D5CB9" w:rsidRDefault="006D5CB9" w:rsidP="00640502"/>
    <w:p w14:paraId="306145EF" w14:textId="1EC4B61F" w:rsidR="006D5CB9" w:rsidRDefault="006D5CB9" w:rsidP="00640502"/>
    <w:p w14:paraId="7B8B83FF" w14:textId="3253CB71" w:rsidR="006D5CB9" w:rsidRDefault="006D5CB9" w:rsidP="00640502"/>
    <w:p w14:paraId="53B086FD" w14:textId="3637890E" w:rsidR="006D5CB9" w:rsidRDefault="006D5CB9" w:rsidP="00640502"/>
    <w:p w14:paraId="71240350" w14:textId="77777777" w:rsidR="006D5CB9" w:rsidRPr="008B3F48" w:rsidRDefault="006D5CB9" w:rsidP="006D5CB9">
      <w:pPr>
        <w:pStyle w:val="Heading1"/>
        <w:jc w:val="center"/>
        <w:rPr>
          <w:noProof/>
          <w:lang w:val="en-GB"/>
        </w:rPr>
      </w:pPr>
      <w:r w:rsidRPr="00435689">
        <w:rPr>
          <w:noProof/>
          <w:lang w:val="en-GB"/>
        </w:rPr>
        <w:lastRenderedPageBreak/>
        <w:t>Vet Clinic</w:t>
      </w:r>
    </w:p>
    <w:p w14:paraId="0DA017B7" w14:textId="77777777" w:rsidR="006D5CB9" w:rsidRPr="008B3F48" w:rsidRDefault="006D5CB9" w:rsidP="006D5CB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51BA8080" w14:textId="77777777" w:rsidR="006D5CB9" w:rsidRDefault="006D5CB9" w:rsidP="006D5CB9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7AE0911A" w14:textId="77777777" w:rsidR="006D5CB9" w:rsidRPr="008B3F48" w:rsidRDefault="006D5CB9" w:rsidP="006D5CB9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parking, all the classes, their fields, and methods the same way they are presented in the following document. It is also important to keep the project structure as described.</w:t>
      </w:r>
    </w:p>
    <w:p w14:paraId="142B9426" w14:textId="77777777" w:rsidR="006D5CB9" w:rsidRPr="008B3F48" w:rsidRDefault="006D5CB9" w:rsidP="006D5CB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66DF3977" w14:textId="77777777" w:rsidR="006D5CB9" w:rsidRPr="008B3F48" w:rsidRDefault="006D5CB9" w:rsidP="006D5CB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1CAC64E5" w14:textId="77777777" w:rsidR="006D5CB9" w:rsidRPr="008B3F48" w:rsidRDefault="006D5CB9" w:rsidP="006D5CB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CA776CA" w14:textId="77777777" w:rsidR="006D5CB9" w:rsidRDefault="006D5CB9" w:rsidP="006D5CB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5F84F5CD" w14:textId="77777777" w:rsidR="006D5CB9" w:rsidRPr="00010CDC" w:rsidRDefault="006D5CB9" w:rsidP="006D5CB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AD6B230" w14:textId="77777777" w:rsidR="006D5CB9" w:rsidRPr="00D0326C" w:rsidRDefault="006D5CB9" w:rsidP="006D5CB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697E8073" w14:textId="77777777" w:rsidR="006D5CB9" w:rsidRPr="008B3F48" w:rsidRDefault="006D5CB9" w:rsidP="006D5CB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age</w:t>
      </w:r>
      <w:r w:rsidRPr="006F1512">
        <w:rPr>
          <w:b/>
          <w:noProof/>
          <w:lang w:val="en-GB"/>
        </w:rPr>
        <w:t xml:space="preserve">,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owner</w:t>
      </w:r>
      <w:r>
        <w:rPr>
          <w:b/>
          <w:noProof/>
          <w:lang w:val="en-GB"/>
        </w:rPr>
        <w:t xml:space="preserve">.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3512B1A4" w14:textId="77777777" w:rsidR="006D5CB9" w:rsidRPr="008B3F48" w:rsidRDefault="006D5CB9" w:rsidP="006D5CB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2935AFB4" w14:textId="77777777" w:rsidR="006D5CB9" w:rsidRPr="008B3F48" w:rsidRDefault="006D5CB9" w:rsidP="006D5CB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Pr="00435689">
        <w:rPr>
          <w:b/>
          <w:bCs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0BA25F0A" w14:textId="77777777" w:rsidR="006D5CB9" w:rsidRPr="00D0326C" w:rsidRDefault="006D5CB9" w:rsidP="006D5CB9">
      <w:pPr>
        <w:pStyle w:val="ListParagraph"/>
        <w:numPr>
          <w:ilvl w:val="0"/>
          <w:numId w:val="48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6F24C385" w14:textId="77777777" w:rsidR="006D5CB9" w:rsidRPr="008B3F48" w:rsidRDefault="006D5CB9" w:rsidP="006D5CB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706DAAB1" w14:textId="77777777" w:rsidR="006D5CB9" w:rsidRPr="008B3F48" w:rsidRDefault="006D5CB9" w:rsidP="006D5CB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3A3A3F5D" w14:textId="77777777" w:rsidR="006D5CB9" w:rsidRPr="008B3F48" w:rsidRDefault="006D5CB9" w:rsidP="006D5CB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679D9E63" w14:textId="77777777" w:rsidR="006D5CB9" w:rsidRPr="008B3F48" w:rsidRDefault="006D5CB9" w:rsidP="006D5CB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24D2205F" w14:textId="77777777" w:rsidR="006D5CB9" w:rsidRDefault="006D5CB9" w:rsidP="006D5CB9">
      <w:pPr>
        <w:pStyle w:val="ListParagraph"/>
        <w:numPr>
          <w:ilvl w:val="0"/>
          <w:numId w:val="5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2C309F46" w14:textId="77777777" w:rsidR="006D5CB9" w:rsidRPr="009855EC" w:rsidRDefault="006D5CB9" w:rsidP="006D5CB9">
      <w:pPr>
        <w:pStyle w:val="ListParagraph"/>
        <w:numPr>
          <w:ilvl w:val="0"/>
          <w:numId w:val="50"/>
        </w:numPr>
        <w:spacing w:before="120"/>
        <w:rPr>
          <w:noProof/>
        </w:rPr>
      </w:pPr>
      <w:r>
        <w:rPr>
          <w:noProof/>
        </w:rPr>
        <w:t xml:space="preserve">Method </w:t>
      </w:r>
      <w:r>
        <w:rPr>
          <w:rStyle w:val="CodeChar"/>
        </w:rPr>
        <w:t>getOldestPet()</w:t>
      </w:r>
      <w:r>
        <w:rPr>
          <w:noProof/>
        </w:rPr>
        <w:t xml:space="preserve"> – returns the oldest Pet.</w:t>
      </w:r>
    </w:p>
    <w:p w14:paraId="605B1433" w14:textId="77777777" w:rsidR="006D5CB9" w:rsidRPr="008B3F48" w:rsidRDefault="006D5CB9" w:rsidP="006D5CB9">
      <w:pPr>
        <w:pStyle w:val="ListParagraph"/>
        <w:numPr>
          <w:ilvl w:val="0"/>
          <w:numId w:val="50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2122C537" w14:textId="77777777" w:rsidR="006D5CB9" w:rsidRPr="008B3F48" w:rsidRDefault="006D5CB9" w:rsidP="006D5CB9">
      <w:pPr>
        <w:pStyle w:val="ListParagraph"/>
        <w:numPr>
          <w:ilvl w:val="0"/>
          <w:numId w:val="50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4DF49CE8" w14:textId="77777777" w:rsidR="006D5CB9" w:rsidRPr="00FE4C18" w:rsidRDefault="006D5CB9" w:rsidP="006D5CB9">
      <w:pPr>
        <w:pStyle w:val="ListParagraph"/>
        <w:numPr>
          <w:ilvl w:val="1"/>
          <w:numId w:val="50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The clinic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Pr="00FE4C18">
        <w:rPr>
          <w:rFonts w:ascii="Consolas" w:hAnsi="Consolas"/>
          <w:b/>
          <w:noProof/>
          <w:lang w:val="en-GB"/>
        </w:rPr>
        <w:t>patient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3C344686" w14:textId="77777777" w:rsidR="006D5CB9" w:rsidRPr="00FE4C18" w:rsidRDefault="006D5CB9" w:rsidP="006D5CB9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3C825F24" w14:textId="77777777" w:rsidR="006D5CB9" w:rsidRPr="008B3F48" w:rsidRDefault="006D5CB9" w:rsidP="006D5CB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7088C776" w14:textId="77777777" w:rsidR="006D5CB9" w:rsidRPr="008B3F48" w:rsidRDefault="006D5CB9" w:rsidP="006D5CB9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4A58DC79" w14:textId="77777777" w:rsidR="006D5CB9" w:rsidRDefault="006D5CB9" w:rsidP="006D5CB9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E0EE94B" w14:textId="77777777" w:rsidR="006D5CB9" w:rsidRPr="008B3F48" w:rsidRDefault="006D5CB9" w:rsidP="006D5CB9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br/>
      </w:r>
      <w:r w:rsidRPr="008B3F48">
        <w:rPr>
          <w:noProof/>
          <w:lang w:val="en-GB"/>
        </w:rPr>
        <w:t>Examples</w:t>
      </w:r>
    </w:p>
    <w:p w14:paraId="2D18CC32" w14:textId="77777777" w:rsidR="006D5CB9" w:rsidRPr="008B3F48" w:rsidRDefault="006D5CB9" w:rsidP="006D5CB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6D5CB9" w:rsidRPr="008B3F48" w14:paraId="60A966A3" w14:textId="77777777" w:rsidTr="00D5262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5E6DDC" w14:textId="77777777" w:rsidR="006D5CB9" w:rsidRPr="008B3F48" w:rsidRDefault="006D5CB9" w:rsidP="00D52628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6D5CB9" w:rsidRPr="008B3F48" w14:paraId="7CE3FC0B" w14:textId="77777777" w:rsidTr="00D52628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73A0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0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140796FF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Clinic </w:t>
            </w: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(</w:t>
            </w:r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20);</w:t>
            </w:r>
          </w:p>
          <w:p w14:paraId="02386E43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9EAA79A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4A2C9FAE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CF6B3CC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F5C6DEE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67F20E9D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proofErr w:type="spellStart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5 (Tim)</w:t>
            </w:r>
          </w:p>
          <w:p w14:paraId="4C277DFE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21954C3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40D58E5D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dog);</w:t>
            </w:r>
          </w:p>
          <w:p w14:paraId="5BC3513D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F1067A0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6364567D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1B56F2DF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Pufa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71B01958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BC937FD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175917E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65B6B89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C393BAB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at);</w:t>
            </w:r>
          </w:p>
          <w:p w14:paraId="0AB2BAE2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bunny);</w:t>
            </w:r>
          </w:p>
          <w:p w14:paraId="05B82694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4ACB145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Oldest Pet</w:t>
            </w:r>
          </w:p>
          <w:p w14:paraId="70194BB3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oldestPet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Oldes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57A159B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oldestPet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Zak 4 (Jon)</w:t>
            </w:r>
          </w:p>
          <w:p w14:paraId="079B8D4A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5880946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7ED8C7E0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D78C98B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Bella 2 (Mia)</w:t>
            </w:r>
          </w:p>
          <w:p w14:paraId="7DD8CC5C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124D0B9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C6800E0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3CF69001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9FF5AB1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34471A75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26CED266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The clinic has the following patients:</w:t>
            </w:r>
          </w:p>
          <w:p w14:paraId="676A4900" w14:textId="77777777" w:rsidR="006D5CB9" w:rsidRPr="004213B7" w:rsidRDefault="006D5CB9" w:rsidP="00D5262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737F7CCF" w14:textId="77777777" w:rsidR="006D5CB9" w:rsidRPr="006D1E5D" w:rsidRDefault="006D5CB9" w:rsidP="00D5262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0"/>
    <w:p w14:paraId="51493319" w14:textId="77777777" w:rsidR="006D5CB9" w:rsidRPr="008B3F48" w:rsidRDefault="006D5CB9" w:rsidP="006D5CB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003A1EBA" w14:textId="77777777" w:rsidR="006D5CB9" w:rsidRDefault="006D5CB9" w:rsidP="006D5CB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50B9747A" w14:textId="77777777" w:rsidR="006D5CB9" w:rsidRDefault="006D5CB9" w:rsidP="006D5CB9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vetClinic</w:t>
      </w:r>
      <w:r>
        <w:rPr>
          <w:b/>
        </w:rPr>
        <w:t xml:space="preserve"> package, with the classes inside (Pet, Clinic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0B919C34" w14:textId="77777777" w:rsidR="006D5CB9" w:rsidRPr="00640502" w:rsidRDefault="006D5CB9" w:rsidP="00640502"/>
    <w:sectPr w:rsidR="006D5CB9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BC3CF" w14:textId="77777777" w:rsidR="009955B1" w:rsidRDefault="009955B1" w:rsidP="008068A2">
      <w:pPr>
        <w:spacing w:after="0" w:line="240" w:lineRule="auto"/>
      </w:pPr>
      <w:r>
        <w:separator/>
      </w:r>
    </w:p>
  </w:endnote>
  <w:endnote w:type="continuationSeparator" w:id="0">
    <w:p w14:paraId="7F433D6A" w14:textId="77777777" w:rsidR="009955B1" w:rsidRDefault="009955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64C83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64C83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B0F6B" w14:textId="77777777" w:rsidR="009955B1" w:rsidRDefault="009955B1" w:rsidP="008068A2">
      <w:pPr>
        <w:spacing w:after="0" w:line="240" w:lineRule="auto"/>
      </w:pPr>
      <w:r>
        <w:separator/>
      </w:r>
    </w:p>
  </w:footnote>
  <w:footnote w:type="continuationSeparator" w:id="0">
    <w:p w14:paraId="39282E97" w14:textId="77777777" w:rsidR="009955B1" w:rsidRDefault="009955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017753">
    <w:abstractNumId w:val="1"/>
  </w:num>
  <w:num w:numId="2" w16cid:durableId="173150586">
    <w:abstractNumId w:val="49"/>
  </w:num>
  <w:num w:numId="3" w16cid:durableId="793670907">
    <w:abstractNumId w:val="11"/>
  </w:num>
  <w:num w:numId="4" w16cid:durableId="1328635615">
    <w:abstractNumId w:val="34"/>
  </w:num>
  <w:num w:numId="5" w16cid:durableId="367220771">
    <w:abstractNumId w:val="35"/>
  </w:num>
  <w:num w:numId="6" w16cid:durableId="322701982">
    <w:abstractNumId w:val="39"/>
  </w:num>
  <w:num w:numId="7" w16cid:durableId="1818452158">
    <w:abstractNumId w:val="4"/>
  </w:num>
  <w:num w:numId="8" w16cid:durableId="1494222327">
    <w:abstractNumId w:val="9"/>
  </w:num>
  <w:num w:numId="9" w16cid:durableId="835462748">
    <w:abstractNumId w:val="31"/>
  </w:num>
  <w:num w:numId="10" w16cid:durableId="3157699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59467763">
    <w:abstractNumId w:val="5"/>
  </w:num>
  <w:num w:numId="12" w16cid:durableId="1818911999">
    <w:abstractNumId w:val="24"/>
  </w:num>
  <w:num w:numId="13" w16cid:durableId="357898125">
    <w:abstractNumId w:val="2"/>
  </w:num>
  <w:num w:numId="14" w16cid:durableId="212540905">
    <w:abstractNumId w:val="38"/>
  </w:num>
  <w:num w:numId="15" w16cid:durableId="1997145712">
    <w:abstractNumId w:val="12"/>
  </w:num>
  <w:num w:numId="16" w16cid:durableId="1029333969">
    <w:abstractNumId w:val="43"/>
  </w:num>
  <w:num w:numId="17" w16cid:durableId="713431483">
    <w:abstractNumId w:val="32"/>
  </w:num>
  <w:num w:numId="18" w16cid:durableId="6100212">
    <w:abstractNumId w:val="48"/>
  </w:num>
  <w:num w:numId="19" w16cid:durableId="2035376994">
    <w:abstractNumId w:val="40"/>
  </w:num>
  <w:num w:numId="20" w16cid:durableId="261765658">
    <w:abstractNumId w:val="23"/>
  </w:num>
  <w:num w:numId="21" w16cid:durableId="1932739583">
    <w:abstractNumId w:val="37"/>
  </w:num>
  <w:num w:numId="22" w16cid:durableId="1773280099">
    <w:abstractNumId w:val="14"/>
  </w:num>
  <w:num w:numId="23" w16cid:durableId="2015718241">
    <w:abstractNumId w:val="18"/>
  </w:num>
  <w:num w:numId="24" w16cid:durableId="1027295850">
    <w:abstractNumId w:val="3"/>
  </w:num>
  <w:num w:numId="25" w16cid:durableId="340164178">
    <w:abstractNumId w:val="8"/>
  </w:num>
  <w:num w:numId="26" w16cid:durableId="867790918">
    <w:abstractNumId w:val="21"/>
  </w:num>
  <w:num w:numId="27" w16cid:durableId="3016026">
    <w:abstractNumId w:val="42"/>
  </w:num>
  <w:num w:numId="28" w16cid:durableId="1225027010">
    <w:abstractNumId w:val="22"/>
  </w:num>
  <w:num w:numId="29" w16cid:durableId="118426766">
    <w:abstractNumId w:val="47"/>
  </w:num>
  <w:num w:numId="30" w16cid:durableId="911697459">
    <w:abstractNumId w:val="28"/>
  </w:num>
  <w:num w:numId="31" w16cid:durableId="607199243">
    <w:abstractNumId w:val="13"/>
  </w:num>
  <w:num w:numId="32" w16cid:durableId="1638534391">
    <w:abstractNumId w:val="41"/>
  </w:num>
  <w:num w:numId="33" w16cid:durableId="1914074626">
    <w:abstractNumId w:val="44"/>
  </w:num>
  <w:num w:numId="34" w16cid:durableId="200440787">
    <w:abstractNumId w:val="30"/>
  </w:num>
  <w:num w:numId="35" w16cid:durableId="1043794619">
    <w:abstractNumId w:val="46"/>
  </w:num>
  <w:num w:numId="36" w16cid:durableId="1526358203">
    <w:abstractNumId w:val="6"/>
  </w:num>
  <w:num w:numId="37" w16cid:durableId="1840657915">
    <w:abstractNumId w:val="29"/>
  </w:num>
  <w:num w:numId="38" w16cid:durableId="1790003915">
    <w:abstractNumId w:val="17"/>
  </w:num>
  <w:num w:numId="39" w16cid:durableId="888761038">
    <w:abstractNumId w:val="36"/>
  </w:num>
  <w:num w:numId="40" w16cid:durableId="1757902659">
    <w:abstractNumId w:val="20"/>
  </w:num>
  <w:num w:numId="41" w16cid:durableId="230776402">
    <w:abstractNumId w:val="10"/>
  </w:num>
  <w:num w:numId="42" w16cid:durableId="496502072">
    <w:abstractNumId w:val="27"/>
  </w:num>
  <w:num w:numId="43" w16cid:durableId="1072392381">
    <w:abstractNumId w:val="15"/>
  </w:num>
  <w:num w:numId="44" w16cid:durableId="216286929">
    <w:abstractNumId w:val="33"/>
  </w:num>
  <w:num w:numId="45" w16cid:durableId="1446733199">
    <w:abstractNumId w:val="19"/>
  </w:num>
  <w:num w:numId="46" w16cid:durableId="726302679">
    <w:abstractNumId w:val="7"/>
  </w:num>
  <w:num w:numId="47" w16cid:durableId="955061050">
    <w:abstractNumId w:val="0"/>
  </w:num>
  <w:num w:numId="48" w16cid:durableId="118113145">
    <w:abstractNumId w:val="45"/>
  </w:num>
  <w:num w:numId="49" w16cid:durableId="1248228635">
    <w:abstractNumId w:val="25"/>
  </w:num>
  <w:num w:numId="50" w16cid:durableId="186852222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A3NzExMzY2NzJU0lEKTi0uzszPAykwrAUAa7XEti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35E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CB9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955B1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A8B"/>
    <w:rsid w:val="00B2472A"/>
    <w:rsid w:val="00B33C2C"/>
    <w:rsid w:val="00B3473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E73"/>
    <w:rsid w:val="00C355A5"/>
    <w:rsid w:val="00C43B64"/>
    <w:rsid w:val="00C53F37"/>
    <w:rsid w:val="00C5499A"/>
    <w:rsid w:val="00C62A0F"/>
    <w:rsid w:val="00C82862"/>
    <w:rsid w:val="00C830D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i">
    <w:name w:val="ui"/>
    <w:basedOn w:val="DefaultParagraphFont"/>
    <w:rsid w:val="006D5C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B8FB8-A119-44E3-BA7B-46B71AF0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07</Words>
  <Characters>745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8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19T12:34:00Z</dcterms:created>
  <dcterms:modified xsi:type="dcterms:W3CDTF">2022-06-19T12:34:00Z</dcterms:modified>
  <cp:category>programming, education, software engineering, software development</cp:category>
</cp:coreProperties>
</file>